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CD9582" w14:textId="77777777" w:rsidR="001A0544" w:rsidRDefault="001A0544" w:rsidP="001A0544">
      <w:pPr>
        <w:pStyle w:val="ListParagraph"/>
        <w:ind w:left="0"/>
      </w:pPr>
    </w:p>
    <w:p w14:paraId="4B0BA78F" w14:textId="77777777" w:rsidR="001A0544" w:rsidRDefault="001A0544" w:rsidP="001A0544">
      <w:pPr>
        <w:pStyle w:val="ListParagraph"/>
        <w:ind w:left="0"/>
      </w:pPr>
    </w:p>
    <w:p w14:paraId="011577BD" w14:textId="36ED5CBE" w:rsidR="0047288E" w:rsidRDefault="001A0544" w:rsidP="001A0544">
      <w:pPr>
        <w:pStyle w:val="ListParagraph"/>
        <w:ind w:left="0"/>
      </w:pPr>
      <w:r>
        <w:t xml:space="preserve">Que 1. </w:t>
      </w:r>
      <w:r w:rsidR="0047288E">
        <w:t>Give an example of 3 events A, B, C which are pairwise independent but not independent. Hint: find an example where whether C occurs is completely determined if we know whether A occurred and whether B occurred, but completely undetermined if we know only one of these things.</w:t>
      </w:r>
    </w:p>
    <w:p w14:paraId="02AB49FF" w14:textId="004279C2" w:rsidR="001A0544" w:rsidRDefault="001A0544" w:rsidP="001A0544">
      <w:pPr>
        <w:pStyle w:val="ListParagraph"/>
        <w:ind w:left="0"/>
      </w:pPr>
    </w:p>
    <w:p w14:paraId="1145AAD9" w14:textId="78A458D8" w:rsidR="001A0544" w:rsidRDefault="001A0544" w:rsidP="001A0544">
      <w:pPr>
        <w:pStyle w:val="ListParagraph"/>
        <w:ind w:left="0"/>
        <w:rPr>
          <w:b/>
          <w:bCs/>
        </w:rPr>
      </w:pPr>
      <w:proofErr w:type="gramStart"/>
      <w:r w:rsidRPr="001A0544">
        <w:rPr>
          <w:b/>
          <w:bCs/>
        </w:rPr>
        <w:t>Answer::</w:t>
      </w:r>
      <w:proofErr w:type="gramEnd"/>
    </w:p>
    <w:p w14:paraId="408D487B" w14:textId="77777777" w:rsidR="001A0544" w:rsidRDefault="001A0544" w:rsidP="001A0544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We throw two dice. Let A be the event “the sum of the points is 7”, B the event “die #1</w:t>
      </w:r>
    </w:p>
    <w:p w14:paraId="07225E3E" w14:textId="77777777" w:rsidR="001A0544" w:rsidRDefault="001A0544" w:rsidP="001A0544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came up 3”, and C the event “die #2 came up 4”. Now, P[A] = P[B] = P[C] = 1/6.</w:t>
      </w:r>
    </w:p>
    <w:p w14:paraId="4C8635E8" w14:textId="77777777" w:rsidR="001A0544" w:rsidRDefault="001A0544" w:rsidP="001A0544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Also,</w:t>
      </w:r>
    </w:p>
    <w:p w14:paraId="53CEE6C3" w14:textId="77777777" w:rsidR="001A0544" w:rsidRDefault="001A0544" w:rsidP="001A0544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proofErr w:type="gramStart"/>
      <w:r>
        <w:rPr>
          <w:rFonts w:ascii="Segoe UI" w:hAnsi="Segoe UI" w:cs="Segoe UI"/>
          <w:sz w:val="21"/>
          <w:szCs w:val="21"/>
        </w:rPr>
        <w:t>P[</w:t>
      </w:r>
      <w:proofErr w:type="gramEnd"/>
      <w:r>
        <w:rPr>
          <w:rFonts w:ascii="Segoe UI" w:hAnsi="Segoe UI" w:cs="Segoe UI"/>
          <w:sz w:val="21"/>
          <w:szCs w:val="21"/>
        </w:rPr>
        <w:t>A ∩ B] = P[A ∩ C] = P[B ∩ C] = 1/36</w:t>
      </w:r>
    </w:p>
    <w:p w14:paraId="4377ACBE" w14:textId="77777777" w:rsidR="001A0544" w:rsidRDefault="001A0544" w:rsidP="001A0544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so that all events are pairwise independent. However,</w:t>
      </w:r>
    </w:p>
    <w:p w14:paraId="612AD00F" w14:textId="77777777" w:rsidR="001A0544" w:rsidRDefault="001A0544" w:rsidP="001A0544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proofErr w:type="gramStart"/>
      <w:r>
        <w:rPr>
          <w:rFonts w:ascii="Segoe UI" w:hAnsi="Segoe UI" w:cs="Segoe UI"/>
          <w:sz w:val="21"/>
          <w:szCs w:val="21"/>
        </w:rPr>
        <w:t>P[</w:t>
      </w:r>
      <w:proofErr w:type="gramEnd"/>
      <w:r>
        <w:rPr>
          <w:rFonts w:ascii="Segoe UI" w:hAnsi="Segoe UI" w:cs="Segoe UI"/>
          <w:sz w:val="21"/>
          <w:szCs w:val="21"/>
        </w:rPr>
        <w:t>A ∩ B ∩ C] = P[B ∩ C] = 1/36</w:t>
      </w:r>
    </w:p>
    <w:p w14:paraId="427CC3E3" w14:textId="77777777" w:rsidR="001A0544" w:rsidRDefault="001A0544" w:rsidP="001A0544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while</w:t>
      </w:r>
    </w:p>
    <w:p w14:paraId="4773BFA5" w14:textId="77777777" w:rsidR="001A0544" w:rsidRDefault="001A0544" w:rsidP="001A0544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P[A]P[B]P[C] = 1/216</w:t>
      </w:r>
    </w:p>
    <w:p w14:paraId="3E8BF129" w14:textId="77777777" w:rsidR="001A0544" w:rsidRDefault="001A0544" w:rsidP="001A0544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proofErr w:type="gramStart"/>
      <w:r>
        <w:rPr>
          <w:rFonts w:ascii="Segoe UI" w:hAnsi="Segoe UI" w:cs="Segoe UI"/>
          <w:sz w:val="21"/>
          <w:szCs w:val="21"/>
        </w:rPr>
        <w:t>so</w:t>
      </w:r>
      <w:proofErr w:type="gramEnd"/>
      <w:r>
        <w:rPr>
          <w:rFonts w:ascii="Segoe UI" w:hAnsi="Segoe UI" w:cs="Segoe UI"/>
          <w:sz w:val="21"/>
          <w:szCs w:val="21"/>
        </w:rPr>
        <w:t xml:space="preserve"> they are not independent as a triplet.</w:t>
      </w:r>
    </w:p>
    <w:p w14:paraId="19AF9208" w14:textId="77777777" w:rsidR="001A0544" w:rsidRDefault="001A0544" w:rsidP="001A0544">
      <w:pPr>
        <w:pStyle w:val="NormalWeb"/>
        <w:shd w:val="clear" w:color="auto" w:fill="FFFFFF"/>
        <w:spacing w:before="0" w:beforeAutospacing="0" w:after="12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First, note that, indeed, </w:t>
      </w:r>
      <w:proofErr w:type="gramStart"/>
      <w:r>
        <w:rPr>
          <w:rFonts w:ascii="Segoe UI" w:hAnsi="Segoe UI" w:cs="Segoe UI"/>
          <w:sz w:val="21"/>
          <w:szCs w:val="21"/>
        </w:rPr>
        <w:t>P[</w:t>
      </w:r>
      <w:proofErr w:type="gramEnd"/>
      <w:r>
        <w:rPr>
          <w:rFonts w:ascii="Segoe UI" w:hAnsi="Segoe UI" w:cs="Segoe UI"/>
          <w:sz w:val="21"/>
          <w:szCs w:val="21"/>
        </w:rPr>
        <w:t>A ∩ B] = P[B ∩ C] = 1/36, since the fact that A and B occurred is the same as the fact that B and C occurred.</w:t>
      </w:r>
    </w:p>
    <w:p w14:paraId="53F15D1D" w14:textId="77777777" w:rsidR="001A0544" w:rsidRDefault="001A0544" w:rsidP="001A0544">
      <w:pPr>
        <w:pStyle w:val="ListParagraph"/>
        <w:ind w:left="0"/>
        <w:rPr>
          <w:b/>
          <w:bCs/>
        </w:rPr>
      </w:pPr>
    </w:p>
    <w:p w14:paraId="6A55CCF2" w14:textId="77777777" w:rsidR="001A0544" w:rsidRPr="001A0544" w:rsidRDefault="001A0544" w:rsidP="001A0544">
      <w:pPr>
        <w:pStyle w:val="ListParagraph"/>
        <w:ind w:left="0"/>
        <w:rPr>
          <w:b/>
          <w:bCs/>
          <w:lang w:val="en-GB"/>
        </w:rPr>
      </w:pPr>
    </w:p>
    <w:p w14:paraId="2F9F2F61" w14:textId="61FE9BE3" w:rsidR="0047288E" w:rsidRPr="00AA16C8" w:rsidRDefault="001A0544" w:rsidP="001A0544">
      <w:pPr>
        <w:pStyle w:val="ListParagraph"/>
        <w:ind w:left="0"/>
        <w:rPr>
          <w:lang w:val="en-GB"/>
        </w:rPr>
      </w:pPr>
      <w:r>
        <w:t xml:space="preserve">Que 2. </w:t>
      </w:r>
      <w:r w:rsidR="0047288E">
        <w:t>A bag contains one marble which is either green or blue, with equal probabilities. A green marble is put in the bag (so there are 2 marbles now), and then a random marble is taken out. The marble taken out is green. What is the probability that the remaining marble is also green?</w:t>
      </w:r>
    </w:p>
    <w:p w14:paraId="302C35F8" w14:textId="77777777" w:rsidR="001A0544" w:rsidRDefault="001A0544" w:rsidP="001A0544">
      <w:pPr>
        <w:pStyle w:val="ListParagraph"/>
        <w:ind w:left="0"/>
        <w:rPr>
          <w:b/>
          <w:bCs/>
        </w:rPr>
      </w:pPr>
    </w:p>
    <w:p w14:paraId="1A8842A4" w14:textId="78715DE6" w:rsidR="001A0544" w:rsidRDefault="001A0544" w:rsidP="001A0544">
      <w:pPr>
        <w:pStyle w:val="ListParagraph"/>
        <w:ind w:left="0"/>
        <w:rPr>
          <w:b/>
          <w:bCs/>
        </w:rPr>
      </w:pPr>
      <w:proofErr w:type="gramStart"/>
      <w:r w:rsidRPr="001A0544">
        <w:rPr>
          <w:b/>
          <w:bCs/>
        </w:rPr>
        <w:t>Answer::</w:t>
      </w:r>
      <w:proofErr w:type="gramEnd"/>
    </w:p>
    <w:p w14:paraId="1DCB9FEC" w14:textId="353CB025" w:rsidR="00C27C97" w:rsidRDefault="001A0544"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Let G represents green marble and B represents </w:t>
      </w:r>
      <w:proofErr w:type="gramStart"/>
      <w:r>
        <w:rPr>
          <w:rFonts w:ascii="Segoe UI" w:hAnsi="Segoe UI" w:cs="Segoe UI"/>
          <w:sz w:val="21"/>
          <w:szCs w:val="21"/>
          <w:shd w:val="clear" w:color="auto" w:fill="FFFFFF"/>
        </w:rPr>
        <w:t>Blue</w:t>
      </w:r>
      <w:proofErr w:type="gram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marble. According to the question. After putting a green marble in the bag, w</w:t>
      </w:r>
      <w:r>
        <w:rPr>
          <w:rFonts w:ascii="Segoe UI" w:hAnsi="Segoe UI" w:cs="Segoe UI"/>
          <w:sz w:val="21"/>
          <w:szCs w:val="21"/>
          <w:shd w:val="clear" w:color="auto" w:fill="FFFFFF"/>
        </w:rPr>
        <w:t>e have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already present marble in the bag is green. Then, after taking green marble. Probability that the remaining marble is also green =</w:t>
      </w:r>
      <w:proofErr w:type="gramStart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1 </w:t>
      </w:r>
      <w:r>
        <w:rPr>
          <w:rFonts w:ascii="Segoe UI" w:hAnsi="Segoe UI" w:cs="Segoe UI"/>
          <w:sz w:val="21"/>
          <w:szCs w:val="21"/>
          <w:shd w:val="clear" w:color="auto" w:fill="FFFFFF"/>
        </w:rPr>
        <w:t>.</w:t>
      </w:r>
      <w:r>
        <w:rPr>
          <w:rFonts w:ascii="Segoe UI" w:hAnsi="Segoe UI" w:cs="Segoe UI"/>
          <w:sz w:val="21"/>
          <w:szCs w:val="21"/>
          <w:shd w:val="clear" w:color="auto" w:fill="FFFFFF"/>
        </w:rPr>
        <w:t>Let</w:t>
      </w:r>
      <w:proofErr w:type="gram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already present marble in the bag is blue, then after taking green marble. Probability that the remaining marble is also green = 0 So, required probability =0+1=1</w:t>
      </w:r>
    </w:p>
    <w:sectPr w:rsidR="00C27C97" w:rsidSect="001A0544">
      <w:headerReference w:type="default" r:id="rId7"/>
      <w:pgSz w:w="11906" w:h="16838"/>
      <w:pgMar w:top="1440" w:right="1440" w:bottom="1440" w:left="1440" w:header="708" w:footer="708" w:gutter="0"/>
      <w:pgBorders w:offsetFrom="page">
        <w:top w:val="dashSmallGap" w:sz="4" w:space="24" w:color="auto"/>
        <w:left w:val="dashSmallGap" w:sz="4" w:space="24" w:color="auto"/>
        <w:bottom w:val="dashSmallGap" w:sz="4" w:space="24" w:color="auto"/>
        <w:right w:val="dashSmallGap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268DC4" w14:textId="77777777" w:rsidR="00AF7948" w:rsidRDefault="00AF7948" w:rsidP="001A0544">
      <w:pPr>
        <w:spacing w:after="0" w:line="240" w:lineRule="auto"/>
      </w:pPr>
      <w:r>
        <w:separator/>
      </w:r>
    </w:p>
  </w:endnote>
  <w:endnote w:type="continuationSeparator" w:id="0">
    <w:p w14:paraId="106F53B4" w14:textId="77777777" w:rsidR="00AF7948" w:rsidRDefault="00AF7948" w:rsidP="001A05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78D5E7" w14:textId="77777777" w:rsidR="00AF7948" w:rsidRDefault="00AF7948" w:rsidP="001A0544">
      <w:pPr>
        <w:spacing w:after="0" w:line="240" w:lineRule="auto"/>
      </w:pPr>
      <w:r>
        <w:separator/>
      </w:r>
    </w:p>
  </w:footnote>
  <w:footnote w:type="continuationSeparator" w:id="0">
    <w:p w14:paraId="343BD550" w14:textId="77777777" w:rsidR="00AF7948" w:rsidRDefault="00AF7948" w:rsidP="001A05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08A143" w14:textId="3903A0CC" w:rsidR="001A0544" w:rsidRPr="001A0544" w:rsidRDefault="001A0544" w:rsidP="001A0544">
    <w:pPr>
      <w:pStyle w:val="Header"/>
      <w:jc w:val="center"/>
      <w:rPr>
        <w:b/>
        <w:bCs/>
        <w:sz w:val="24"/>
        <w:szCs w:val="24"/>
      </w:rPr>
    </w:pPr>
    <w:r w:rsidRPr="001A0544">
      <w:rPr>
        <w:b/>
        <w:bCs/>
        <w:sz w:val="24"/>
        <w:szCs w:val="24"/>
      </w:rPr>
      <w:t>Statistics Assignment 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925590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NjSxNDY1NTdX0lEKTi0uzszPAykwrAUAo2x6yiwAAAA="/>
  </w:docVars>
  <w:rsids>
    <w:rsidRoot w:val="00C27C97"/>
    <w:rsid w:val="001A0544"/>
    <w:rsid w:val="0047288E"/>
    <w:rsid w:val="00AF7948"/>
    <w:rsid w:val="00C27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012DE9"/>
  <w15:chartTrackingRefBased/>
  <w15:docId w15:val="{FD898299-1267-4539-A45A-83FD31BC8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288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A05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1A05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0544"/>
  </w:style>
  <w:style w:type="paragraph" w:styleId="Footer">
    <w:name w:val="footer"/>
    <w:basedOn w:val="Normal"/>
    <w:link w:val="FooterChar"/>
    <w:uiPriority w:val="99"/>
    <w:unhideWhenUsed/>
    <w:rsid w:val="001A05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05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633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9</Words>
  <Characters>1306</Characters>
  <Application>Microsoft Office Word</Application>
  <DocSecurity>0</DocSecurity>
  <Lines>10</Lines>
  <Paragraphs>3</Paragraphs>
  <ScaleCrop>false</ScaleCrop>
  <Company/>
  <LinksUpToDate>false</LinksUpToDate>
  <CharactersWithSpaces>1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Harshal Pagar</cp:lastModifiedBy>
  <cp:revision>3</cp:revision>
  <dcterms:created xsi:type="dcterms:W3CDTF">2021-03-26T14:03:00Z</dcterms:created>
  <dcterms:modified xsi:type="dcterms:W3CDTF">2022-04-30T12:31:00Z</dcterms:modified>
</cp:coreProperties>
</file>